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04379" w14:textId="7D42D9E3" w:rsidR="00500A82" w:rsidRDefault="00276491">
      <w:r>
        <w:softHyphen/>
      </w:r>
      <w:r>
        <w:softHyphen/>
      </w:r>
      <w:r w:rsidR="00525C27">
        <w:br/>
      </w:r>
    </w:p>
    <w:p w14:paraId="28295B6A" w14:textId="1FAAC579" w:rsidR="00B45DA0" w:rsidRDefault="0093184F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9EC8C6" wp14:editId="4FF58225">
                <wp:simplePos x="0" y="0"/>
                <wp:positionH relativeFrom="column">
                  <wp:posOffset>4609465</wp:posOffset>
                </wp:positionH>
                <wp:positionV relativeFrom="paragraph">
                  <wp:posOffset>1047115</wp:posOffset>
                </wp:positionV>
                <wp:extent cx="2343150" cy="661670"/>
                <wp:effectExtent l="0" t="0" r="0" b="0"/>
                <wp:wrapThrough wrapText="bothSides">
                  <wp:wrapPolygon edited="0">
                    <wp:start x="585" y="415"/>
                    <wp:lineTo x="585" y="20729"/>
                    <wp:lineTo x="20956" y="20729"/>
                    <wp:lineTo x="20956" y="415"/>
                    <wp:lineTo x="585" y="415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661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BC2803" w14:textId="49D9567A" w:rsidR="00CF7831" w:rsidRPr="005B2451" w:rsidRDefault="00CF7831" w:rsidP="0093184F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</w:t>
                            </w:r>
                            <w:r w:rsidR="007223A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ommunicate</w:t>
                            </w:r>
                          </w:p>
                          <w:p w14:paraId="4257ED35" w14:textId="28D5D40F" w:rsidR="00CF7831" w:rsidRPr="008E4DC2" w:rsidRDefault="007223A1" w:rsidP="0093184F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ntrol Your Movements</w:t>
                            </w:r>
                          </w:p>
                          <w:p w14:paraId="4233D64E" w14:textId="7E654DA5" w:rsidR="00CF7831" w:rsidRPr="002E2F38" w:rsidRDefault="00CF7831" w:rsidP="0093184F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</w:t>
                            </w:r>
                            <w:r w:rsidR="007223A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ooperate</w:t>
                            </w:r>
                          </w:p>
                          <w:p w14:paraId="59B1562F" w14:textId="77777777" w:rsidR="00CF7831" w:rsidRPr="005B2451" w:rsidRDefault="00CF7831" w:rsidP="002E2F38"/>
                          <w:p w14:paraId="03443FD7" w14:textId="77777777" w:rsidR="00CF7831" w:rsidRDefault="00CF7831" w:rsidP="008901F1">
                            <w:pPr>
                              <w:pStyle w:val="ListParagraph"/>
                              <w:ind w:left="43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9EC8C6" id="_x0000_t202" coordsize="21600,21600" o:spt="202" path="m,l,21600r21600,l21600,xe">
                <v:stroke joinstyle="miter"/>
                <v:path gradientshapeok="t" o:connecttype="rect"/>
              </v:shapetype>
              <v:shape id="Text Box 233" o:spid="_x0000_s1026" type="#_x0000_t202" style="position:absolute;margin-left:362.95pt;margin-top:82.45pt;width:184.5pt;height:52.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" filled="f" stroked="f">
                <v:textbox>
                  <w:txbxContent>
                    <w:p w14:paraId="79BC2803" w14:textId="49D9567A" w:rsidR="00CF7831" w:rsidRPr="005B2451" w:rsidRDefault="00CF7831" w:rsidP="0093184F">
                      <w:pPr>
                        <w:pStyle w:val="ListParagraph"/>
                        <w:numPr>
                          <w:ilvl w:val="0"/>
                          <w:numId w:val="41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</w:t>
                      </w:r>
                      <w:r w:rsidR="007223A1">
                        <w:rPr>
                          <w:rFonts w:ascii="Arial" w:hAnsi="Arial" w:cs="Arial"/>
                          <w:sz w:val="22"/>
                          <w:szCs w:val="22"/>
                        </w:rPr>
                        <w:t>ommunicate</w:t>
                      </w:r>
                    </w:p>
                    <w:p w14:paraId="4257ED35" w14:textId="28D5D40F" w:rsidR="00CF7831" w:rsidRPr="008E4DC2" w:rsidRDefault="007223A1" w:rsidP="0093184F">
                      <w:pPr>
                        <w:pStyle w:val="ListParagraph"/>
                        <w:numPr>
                          <w:ilvl w:val="0"/>
                          <w:numId w:val="41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ontrol Your Movements</w:t>
                      </w:r>
                    </w:p>
                    <w:p w14:paraId="4233D64E" w14:textId="7E654DA5" w:rsidR="00CF7831" w:rsidRPr="002E2F38" w:rsidRDefault="00CF7831" w:rsidP="0093184F">
                      <w:pPr>
                        <w:pStyle w:val="ListParagraph"/>
                        <w:numPr>
                          <w:ilvl w:val="0"/>
                          <w:numId w:val="41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</w:t>
                      </w:r>
                      <w:r w:rsidR="007223A1">
                        <w:rPr>
                          <w:rFonts w:ascii="Arial" w:hAnsi="Arial" w:cs="Arial"/>
                          <w:sz w:val="22"/>
                          <w:szCs w:val="22"/>
                        </w:rPr>
                        <w:t>ooperate</w:t>
                      </w:r>
                    </w:p>
                    <w:p w14:paraId="59B1562F" w14:textId="77777777" w:rsidR="00CF7831" w:rsidRPr="005B2451" w:rsidRDefault="00CF7831" w:rsidP="002E2F38"/>
                    <w:p w14:paraId="03443FD7" w14:textId="77777777" w:rsidR="00CF7831" w:rsidRDefault="00CF7831" w:rsidP="008901F1">
                      <w:pPr>
                        <w:pStyle w:val="ListParagraph"/>
                        <w:ind w:left="432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D7490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5AE6CE" wp14:editId="7F94A337">
                <wp:simplePos x="0" y="0"/>
                <wp:positionH relativeFrom="margin">
                  <wp:posOffset>1765935</wp:posOffset>
                </wp:positionH>
                <wp:positionV relativeFrom="page">
                  <wp:posOffset>1206500</wp:posOffset>
                </wp:positionV>
                <wp:extent cx="3771900" cy="36576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0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76385F11" w:rsidR="00CF7831" w:rsidRPr="00ED00BE" w:rsidRDefault="00D74908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RACE THROUGH THE GALAX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AE6CE" id="Text Box 98" o:spid="_x0000_s1027" type="#_x0000_t202" style="position:absolute;margin-left:139.05pt;margin-top:95pt;width:297pt;height:28.8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" filled="f" stroked="f">
                <v:textbox>
                  <w:txbxContent>
                    <w:p w14:paraId="113312CB" w14:textId="76385F11" w:rsidR="00CF7831" w:rsidRPr="00ED00BE" w:rsidRDefault="00D74908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RACE THROUGH THE GALAXY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D74908">
        <w:rPr>
          <w:noProof/>
        </w:rPr>
        <w:drawing>
          <wp:anchor distT="0" distB="0" distL="114300" distR="114300" simplePos="0" relativeHeight="251669504" behindDoc="1" locked="0" layoutInCell="1" allowOverlap="1" wp14:anchorId="2F0E5982" wp14:editId="77DCF7D3">
            <wp:simplePos x="0" y="0"/>
            <wp:positionH relativeFrom="column">
              <wp:posOffset>4203700</wp:posOffset>
            </wp:positionH>
            <wp:positionV relativeFrom="paragraph">
              <wp:posOffset>1750060</wp:posOffset>
            </wp:positionV>
            <wp:extent cx="2438400" cy="2438400"/>
            <wp:effectExtent l="12700" t="12700" r="12700" b="127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C1023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23A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3B37F0" wp14:editId="33708D7D">
                <wp:simplePos x="0" y="0"/>
                <wp:positionH relativeFrom="column">
                  <wp:posOffset>281940</wp:posOffset>
                </wp:positionH>
                <wp:positionV relativeFrom="paragraph">
                  <wp:posOffset>4156710</wp:posOffset>
                </wp:positionV>
                <wp:extent cx="6858000" cy="3195955"/>
                <wp:effectExtent l="0" t="0" r="0" b="4445"/>
                <wp:wrapThrough wrapText="bothSides">
                  <wp:wrapPolygon edited="0">
                    <wp:start x="80" y="0"/>
                    <wp:lineTo x="80" y="21458"/>
                    <wp:lineTo x="21440" y="21458"/>
                    <wp:lineTo x="21440" y="0"/>
                    <wp:lineTo x="80" y="0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3195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59B7BF71" w14:textId="676C6778" w:rsidR="00CF7831" w:rsidRDefault="00CF7831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is activity</w:t>
                            </w:r>
                            <w:r w:rsidR="00357EA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is called Race 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</w:t>
                            </w:r>
                            <w:r w:rsidR="00357EA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hr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ugh</w:t>
                            </w:r>
                            <w:r w:rsidR="00357EA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e Galaxy! The object of the activity is for you to fill your ship’s gas tank so you can take off and find a new planet to call home. You’ll do that by wor</w:t>
                            </w:r>
                            <w:r w:rsidR="007223A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king together, moving in your “hover craft” (</w:t>
                            </w:r>
                            <w:r w:rsidR="00357EA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hoops</w:t>
                            </w:r>
                            <w:r w:rsidR="007223A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</w:t>
                            </w:r>
                            <w:r w:rsidR="00357EA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rough the activity area, collecting “fuel” (items that match the color of your hoops), and then returning them to your home hoop.</w:t>
                            </w:r>
                          </w:p>
                          <w:p w14:paraId="79382A77" w14:textId="33AF4E81" w:rsidR="00CF7831" w:rsidRDefault="00357EAD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n the start signal, each team will begin to travel by using 3 of your 4 hoops 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(th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hoop 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n the corner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s designated as the 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h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me 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h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op and does not move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You’ll collect 1 item that matches your team’s color and then return it </w:t>
                            </w:r>
                            <w:r w:rsidR="007223A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o your home hoop. Continue in this way until all items are collected.</w:t>
                            </w:r>
                          </w:p>
                          <w:p w14:paraId="7AC1FDF4" w14:textId="70C6F4F9" w:rsidR="00CF7831" w:rsidRDefault="00357EAD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e play area is filled with poisonous swamp water, so </w:t>
                            </w:r>
                            <w:r w:rsidR="007223A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ll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eams </w:t>
                            </w:r>
                            <w:r w:rsidR="007223A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must travel inside of th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hovercrafts (hoops). Hoops can’t be moved with players inside of them. You’ll need to squeeze your team into 2 of the 3 hoops, and then 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mov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e 3</w:t>
                            </w:r>
                            <w:r w:rsidRPr="00357EAD">
                              <w:rPr>
                                <w:rFonts w:ascii="Arial" w:hAnsi="Arial"/>
                                <w:sz w:val="22"/>
                                <w:szCs w:val="22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hoop in front of the team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o you can continu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moving in the direction you need to go.</w:t>
                            </w:r>
                          </w:p>
                          <w:p w14:paraId="5E722425" w14:textId="1BB0E5AD" w:rsidR="00357EAD" w:rsidRDefault="007223A1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f anyone touches the poisonous swamp water, the team has to drop any fuel item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 they’re holding,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alk back to the home hoop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continue from there.</w:t>
                            </w:r>
                          </w:p>
                          <w:p w14:paraId="7F387B0A" w14:textId="7959E56A" w:rsidR="00CF7831" w:rsidRPr="007223A1" w:rsidRDefault="007223A1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y continues until all teams complete their mission. Use the stopwatch to time the fastest group. Then play again, with all 4 teams trying to beat the previous record time.</w:t>
                            </w:r>
                          </w:p>
                          <w:p w14:paraId="34D52326" w14:textId="10C8C14E" w:rsidR="00CF7831" w:rsidRPr="00C24A98" w:rsidRDefault="00AA7BDF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odifications</w:t>
                            </w:r>
                            <w:r w:rsidR="00CF7831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915E030" w14:textId="24C2EB1A" w:rsidR="00CF7831" w:rsidRPr="007223A1" w:rsidRDefault="007223A1" w:rsidP="00FC3380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is can be done as a partner activity with 2 hoops as hover crafts.</w:t>
                            </w:r>
                          </w:p>
                          <w:p w14:paraId="5B960176" w14:textId="64C2191D" w:rsidR="007223A1" w:rsidRPr="00357EAD" w:rsidRDefault="007223A1" w:rsidP="00FC3380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llow students to pick up as many fuel items as possible.</w:t>
                            </w:r>
                          </w:p>
                          <w:p w14:paraId="574677CA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456E5F04" w14:textId="77777777" w:rsidR="00CF7831" w:rsidRPr="00461D28" w:rsidRDefault="00CF7831" w:rsidP="008901F1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14:paraId="3640061A" w14:textId="77777777" w:rsidR="00CF7831" w:rsidRPr="00437F5E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B37F0" id="Text Box 235" o:spid="_x0000_s1028" type="#_x0000_t202" style="position:absolute;margin-left:22.2pt;margin-top:327.3pt;width:540pt;height:251.6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&#13;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59B7BF71" w14:textId="676C6778" w:rsidR="00CF7831" w:rsidRDefault="00CF7831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is activity</w:t>
                      </w:r>
                      <w:r w:rsidR="00357EA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is called Race 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>T</w:t>
                      </w:r>
                      <w:r w:rsidR="00357EAD">
                        <w:rPr>
                          <w:rFonts w:ascii="Arial" w:hAnsi="Arial"/>
                          <w:sz w:val="22"/>
                          <w:szCs w:val="22"/>
                        </w:rPr>
                        <w:t>hr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>ough</w:t>
                      </w:r>
                      <w:r w:rsidR="00357EA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e Galaxy! The object of the activity is for you to fill your ship’s gas tank so you can take off and find a new planet to call home. You’ll do that by wor</w:t>
                      </w:r>
                      <w:r w:rsidR="007223A1">
                        <w:rPr>
                          <w:rFonts w:ascii="Arial" w:hAnsi="Arial"/>
                          <w:sz w:val="22"/>
                          <w:szCs w:val="22"/>
                        </w:rPr>
                        <w:t>king together, moving in your “hover craft” (</w:t>
                      </w:r>
                      <w:r w:rsidR="00357EAD">
                        <w:rPr>
                          <w:rFonts w:ascii="Arial" w:hAnsi="Arial"/>
                          <w:sz w:val="22"/>
                          <w:szCs w:val="22"/>
                        </w:rPr>
                        <w:t>hoops</w:t>
                      </w:r>
                      <w:r w:rsidR="007223A1">
                        <w:rPr>
                          <w:rFonts w:ascii="Arial" w:hAnsi="Arial"/>
                          <w:sz w:val="22"/>
                          <w:szCs w:val="22"/>
                        </w:rPr>
                        <w:t>)</w:t>
                      </w:r>
                      <w:r w:rsidR="00357EA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rough the activity area, collecting “fuel” (items that match the color of your hoops), and then returning them to your home hoop.</w:t>
                      </w:r>
                    </w:p>
                    <w:p w14:paraId="79382A77" w14:textId="33AF4E81" w:rsidR="00CF7831" w:rsidRDefault="00357EAD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n the start signal, each team will begin to travel by using 3 of your 4 hoops 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>(th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hoop 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n the corner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s designated as the 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>h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me 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>h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op and does not move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>)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You’ll collect 1 item that matches your team’s color and then return it </w:t>
                      </w:r>
                      <w:r w:rsidR="007223A1">
                        <w:rPr>
                          <w:rFonts w:ascii="Arial" w:hAnsi="Arial"/>
                          <w:sz w:val="22"/>
                          <w:szCs w:val="22"/>
                        </w:rPr>
                        <w:t>to your home hoop. Continue in this way until all items are collected.</w:t>
                      </w:r>
                    </w:p>
                    <w:p w14:paraId="7AC1FDF4" w14:textId="70C6F4F9" w:rsidR="00CF7831" w:rsidRDefault="00357EAD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e play area is filled with poisonous swamp water, so </w:t>
                      </w:r>
                      <w:r w:rsidR="007223A1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ll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eams </w:t>
                      </w:r>
                      <w:r w:rsidR="007223A1">
                        <w:rPr>
                          <w:rFonts w:ascii="Arial" w:hAnsi="Arial"/>
                          <w:sz w:val="22"/>
                          <w:szCs w:val="22"/>
                        </w:rPr>
                        <w:t>must travel inside of th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hovercrafts (hoops). Hoops can’t be moved with players inside of them. You’ll need to squeeze your team into 2 of the 3 hoops, and then 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>mov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e 3</w:t>
                      </w:r>
                      <w:r w:rsidRPr="00357EAD">
                        <w:rPr>
                          <w:rFonts w:ascii="Arial" w:hAnsi="Arial"/>
                          <w:sz w:val="22"/>
                          <w:szCs w:val="22"/>
                          <w:vertAlign w:val="superscript"/>
                        </w:rPr>
                        <w:t>r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hoop in front of the team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o you can continu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moving in the direction you need to go.</w:t>
                      </w:r>
                    </w:p>
                    <w:p w14:paraId="5E722425" w14:textId="1BB0E5AD" w:rsidR="00357EAD" w:rsidRDefault="007223A1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f anyone touches the poisonous swamp water, the team has to drop any fuel item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>s they’re holding,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alk back to the home hoop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 continue from there.</w:t>
                      </w:r>
                    </w:p>
                    <w:p w14:paraId="7F387B0A" w14:textId="7959E56A" w:rsidR="00CF7831" w:rsidRPr="007223A1" w:rsidRDefault="007223A1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y continues until all teams complete their mission. Use the stopwatch to time the fastest group. Then play again, with all 4 teams trying to beat the previous record time.</w:t>
                      </w:r>
                    </w:p>
                    <w:p w14:paraId="34D52326" w14:textId="10C8C14E" w:rsidR="00CF7831" w:rsidRPr="00C24A98" w:rsidRDefault="00AA7BDF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odifications</w:t>
                      </w:r>
                      <w:r w:rsidR="00CF7831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915E030" w14:textId="24C2EB1A" w:rsidR="00CF7831" w:rsidRPr="007223A1" w:rsidRDefault="007223A1" w:rsidP="00FC3380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This can be done as a partner activity with 2 hoops as hover crafts.</w:t>
                      </w:r>
                    </w:p>
                    <w:p w14:paraId="5B960176" w14:textId="64C2191D" w:rsidR="007223A1" w:rsidRPr="00357EAD" w:rsidRDefault="007223A1" w:rsidP="00FC3380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Allow students to pick up as many fuel items as possible.</w:t>
                      </w:r>
                    </w:p>
                    <w:p w14:paraId="574677CA" w14:textId="77777777" w:rsidR="00CF7831" w:rsidRDefault="00CF7831" w:rsidP="008901F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456E5F04" w14:textId="77777777" w:rsidR="00CF7831" w:rsidRPr="00461D28" w:rsidRDefault="00CF7831" w:rsidP="008901F1">
                      <w:pPr>
                        <w:rPr>
                          <w:rFonts w:ascii="Arial" w:hAnsi="Arial"/>
                          <w:sz w:val="22"/>
                        </w:rPr>
                      </w:pPr>
                    </w:p>
                    <w:p w14:paraId="3640061A" w14:textId="77777777" w:rsidR="00CF7831" w:rsidRPr="00437F5E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7223A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DC964A" wp14:editId="7FF0B572">
                <wp:simplePos x="0" y="0"/>
                <wp:positionH relativeFrom="column">
                  <wp:posOffset>309245</wp:posOffset>
                </wp:positionH>
                <wp:positionV relativeFrom="paragraph">
                  <wp:posOffset>2099310</wp:posOffset>
                </wp:positionV>
                <wp:extent cx="3856355" cy="2052955"/>
                <wp:effectExtent l="0" t="0" r="0" b="4445"/>
                <wp:wrapThrough wrapText="bothSides">
                  <wp:wrapPolygon edited="0">
                    <wp:start x="142" y="0"/>
                    <wp:lineTo x="142" y="21380"/>
                    <wp:lineTo x="21198" y="21380"/>
                    <wp:lineTo x="21340" y="0"/>
                    <wp:lineTo x="142" y="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6355" cy="2052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D5980DF" w14:textId="26D13741" w:rsidR="00CF7831" w:rsidRPr="00F1777C" w:rsidRDefault="00357EAD" w:rsidP="0093184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4 hoops per team (1 color per team)</w:t>
                            </w:r>
                          </w:p>
                          <w:p w14:paraId="4434EDFA" w14:textId="104B3F44" w:rsidR="00357EAD" w:rsidRDefault="00357EAD" w:rsidP="0093184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5 bean bags or foam balls per team (1 color per team)</w:t>
                            </w:r>
                          </w:p>
                          <w:p w14:paraId="5B46696C" w14:textId="265CB186" w:rsidR="00CF7831" w:rsidRPr="007223A1" w:rsidRDefault="00357EAD" w:rsidP="0093184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stopwatch (optional)</w:t>
                            </w: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420CD193" w14:textId="0585D9D2" w:rsidR="00CF7831" w:rsidRPr="00C24A98" w:rsidRDefault="00357EAD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eate a large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quare activity 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rea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th hoops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rrange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in a diagonal line from 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ach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orner, pointing into the center of the area.</w:t>
                            </w:r>
                          </w:p>
                          <w:p w14:paraId="00D0BC1D" w14:textId="4C9D66C2" w:rsidR="00CF7831" w:rsidRPr="00357EAD" w:rsidRDefault="00357EAD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catter each team’s colored bean bags and foam balls around the center of the activity area.</w:t>
                            </w:r>
                          </w:p>
                          <w:p w14:paraId="173E505B" w14:textId="157A012C" w:rsidR="00357EAD" w:rsidRPr="000C44F8" w:rsidRDefault="00357EAD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eate teams of 4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–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6 students</w:t>
                            </w:r>
                            <w:r w:rsidR="009324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ch team behind a line of hoop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C964A" id="Text Box 234" o:spid="_x0000_s1029" type="#_x0000_t202" style="position:absolute;margin-left:24.35pt;margin-top:165.3pt;width:303.65pt;height:161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&#13;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D5980DF" w14:textId="26D13741" w:rsidR="00CF7831" w:rsidRPr="00F1777C" w:rsidRDefault="00357EAD" w:rsidP="0093184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4 hoops per team (1 color per team)</w:t>
                      </w:r>
                    </w:p>
                    <w:p w14:paraId="4434EDFA" w14:textId="104B3F44" w:rsidR="00357EAD" w:rsidRDefault="00357EAD" w:rsidP="0093184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5 bean bags or foam balls per team (1 color per team)</w:t>
                      </w:r>
                    </w:p>
                    <w:p w14:paraId="5B46696C" w14:textId="265CB186" w:rsidR="00CF7831" w:rsidRPr="007223A1" w:rsidRDefault="00357EAD" w:rsidP="0093184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stopwatch (optional)</w:t>
                      </w: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420CD193" w14:textId="0585D9D2" w:rsidR="00CF7831" w:rsidRPr="00C24A98" w:rsidRDefault="00357EAD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reate a large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quare activity 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>area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th hoops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rrange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in a diagonal line from 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>each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corner, pointing into the center of the area.</w:t>
                      </w:r>
                    </w:p>
                    <w:p w14:paraId="00D0BC1D" w14:textId="4C9D66C2" w:rsidR="00CF7831" w:rsidRPr="00357EAD" w:rsidRDefault="00357EAD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catter each team’s colored bean bags and foam balls around the center of the activity area.</w:t>
                      </w:r>
                    </w:p>
                    <w:p w14:paraId="173E505B" w14:textId="157A012C" w:rsidR="00357EAD" w:rsidRPr="000C44F8" w:rsidRDefault="00357EAD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reate teams of 4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>–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6 students</w:t>
                      </w:r>
                      <w:r w:rsidR="009324F4">
                        <w:rPr>
                          <w:rFonts w:ascii="Arial" w:hAnsi="Arial"/>
                          <w:sz w:val="22"/>
                          <w:szCs w:val="22"/>
                        </w:rPr>
                        <w:t>, 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ch team behind a line of hoops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223A1">
        <w:rPr>
          <w:noProof/>
        </w:rPr>
        <w:drawing>
          <wp:anchor distT="0" distB="0" distL="114300" distR="114300" simplePos="0" relativeHeight="251649024" behindDoc="0" locked="0" layoutInCell="1" allowOverlap="1" wp14:anchorId="6421BAAD" wp14:editId="506DC9BA">
            <wp:simplePos x="0" y="0"/>
            <wp:positionH relativeFrom="column">
              <wp:posOffset>274320</wp:posOffset>
            </wp:positionH>
            <wp:positionV relativeFrom="paragraph">
              <wp:posOffset>1753870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223A1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8AF5104" wp14:editId="5035396E">
                <wp:simplePos x="0" y="0"/>
                <wp:positionH relativeFrom="column">
                  <wp:posOffset>274320</wp:posOffset>
                </wp:positionH>
                <wp:positionV relativeFrom="paragraph">
                  <wp:posOffset>2030356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441CA8" id="Straight Connector 230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59.85pt" to="278pt,159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" strokecolor="#c10230" strokeweight=".5pt">
                <w10:wrap type="through"/>
              </v:line>
            </w:pict>
          </mc:Fallback>
        </mc:AlternateContent>
      </w:r>
      <w:r w:rsidR="007223A1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9702FEF" wp14:editId="321A6F9B">
                <wp:simplePos x="0" y="0"/>
                <wp:positionH relativeFrom="column">
                  <wp:posOffset>281940</wp:posOffset>
                </wp:positionH>
                <wp:positionV relativeFrom="paragraph">
                  <wp:posOffset>1050290</wp:posOffset>
                </wp:positionV>
                <wp:extent cx="4138930" cy="587375"/>
                <wp:effectExtent l="0" t="0" r="0" b="0"/>
                <wp:wrapThrough wrapText="bothSides">
                  <wp:wrapPolygon edited="0">
                    <wp:start x="133" y="0"/>
                    <wp:lineTo x="133" y="20549"/>
                    <wp:lineTo x="21342" y="20549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587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2FA8F8BE" w:rsidR="00FC3380" w:rsidRPr="00FC3380" w:rsidRDefault="00FC3380" w:rsidP="00AC0D2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C338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ersonal &amp; Social Responsibility:</w:t>
                            </w:r>
                            <w:r w:rsidR="007223A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 will work cooperatively with my teammates and use positive language to demonstrate acceptance for all of my teammat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02FEF" id="Text Box 232" o:spid="_x0000_s1030" type="#_x0000_t202" style="position:absolute;margin-left:22.2pt;margin-top:82.7pt;width:325.9pt;height:46.2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" filled="f" stroked="f">
                <v:textbox>
                  <w:txbxContent>
                    <w:p w14:paraId="34E85F29" w14:textId="2FA8F8BE" w:rsidR="00FC3380" w:rsidRPr="00FC3380" w:rsidRDefault="00FC3380" w:rsidP="00AC0D2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C338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ersonal &amp; Social Responsibility:</w:t>
                      </w:r>
                      <w:r w:rsidR="007223A1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I will work cooperatively with my teammates and use positive language to demonstrate acceptance for all of my teammates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223A1"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5577DA59" wp14:editId="3B3863B4">
                <wp:simplePos x="0" y="0"/>
                <wp:positionH relativeFrom="page">
                  <wp:posOffset>457200</wp:posOffset>
                </wp:positionH>
                <wp:positionV relativeFrom="page">
                  <wp:posOffset>8343900</wp:posOffset>
                </wp:positionV>
                <wp:extent cx="6670040" cy="916940"/>
                <wp:effectExtent l="0" t="0" r="0" b="0"/>
                <wp:wrapThrough wrapText="bothSides">
                  <wp:wrapPolygon edited="0">
                    <wp:start x="0" y="0"/>
                    <wp:lineTo x="0" y="11967"/>
                    <wp:lineTo x="3290" y="19745"/>
                    <wp:lineTo x="3290" y="20942"/>
                    <wp:lineTo x="21386" y="20942"/>
                    <wp:lineTo x="21386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916940"/>
                          <a:chOff x="0" y="342901"/>
                          <a:chExt cx="6670040" cy="916940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89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342901"/>
                            <a:ext cx="5678805" cy="916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98EBDDA" w14:textId="10AA7DAE" w:rsidR="00CF7831" w:rsidRPr="00605552" w:rsidRDefault="00605552" w:rsidP="00605552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ocial Interaction</w:t>
                              </w:r>
                              <w:r w:rsidRPr="005874A9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6) Demonstrates respect for self and others in activities and games by following the rules, encouraging others, and playing within the spirit of the game or activity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.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7) Demonstrates the importance of social interaction by helping and encouraging others, avoiding trash talk, and providing support to classmates.</w:t>
                              </w:r>
                            </w:p>
                            <w:p w14:paraId="141611CA" w14:textId="77777777" w:rsidR="00CF7831" w:rsidRPr="00F24860" w:rsidRDefault="00CF7831" w:rsidP="00AC0D2B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7DA59" id="Group 17" o:spid="_x0000_s1031" style="position:absolute;margin-left:36pt;margin-top:657pt;width:525.2pt;height:72.2pt;z-index:251667456;mso-position-horizontal-relative:page;mso-position-vertical-relative:page;mso-width-relative:margin;mso-height-relative:margin" coordorigin=",3429" coordsize="66700,9169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">
                <v:shape id="Picture 18" o:spid="_x0000_s1032" type="#_x0000_t75" style="position:absolute;top:3689;width:9144;height:473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">
                  <v:imagedata r:id="rId1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33" type="#_x0000_t202" style="position:absolute;left:9912;top:3429;width:56788;height:91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" filled="f" stroked="f">
                  <v:textbox>
                    <w:txbxContent>
                      <w:p w14:paraId="198EBDDA" w14:textId="10AA7DAE" w:rsidR="00CF7831" w:rsidRPr="00605552" w:rsidRDefault="00605552" w:rsidP="00605552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ocial Interaction</w:t>
                        </w:r>
                        <w:r w:rsidRPr="005874A9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6) Demonstrates respect for self and others in activities and games by following the rules, encouraging others, and playing within the spirit of the game or activity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.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7) Demonstrates the importance of social interaction by helping and encouraging others, avoiding trash talk, and providing support to classmates.</w:t>
                        </w:r>
                      </w:p>
                      <w:p w14:paraId="141611CA" w14:textId="77777777" w:rsidR="00CF7831" w:rsidRPr="00F24860" w:rsidRDefault="00CF7831" w:rsidP="00AC0D2B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E041A0">
        <w:rPr>
          <w:noProof/>
        </w:rPr>
        <w:drawing>
          <wp:anchor distT="0" distB="0" distL="114300" distR="114300" simplePos="0" relativeHeight="251644928" behindDoc="0" locked="0" layoutInCell="1" allowOverlap="1" wp14:anchorId="7C8B3178" wp14:editId="6FB23D53">
            <wp:simplePos x="0" y="0"/>
            <wp:positionH relativeFrom="column">
              <wp:posOffset>274320</wp:posOffset>
            </wp:positionH>
            <wp:positionV relativeFrom="paragraph">
              <wp:posOffset>74422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w:drawing>
          <wp:anchor distT="0" distB="0" distL="114300" distR="114300" simplePos="0" relativeHeight="251646976" behindDoc="0" locked="0" layoutInCell="1" allowOverlap="1" wp14:anchorId="285EE04B" wp14:editId="43788617">
            <wp:simplePos x="0" y="0"/>
            <wp:positionH relativeFrom="column">
              <wp:posOffset>4617720</wp:posOffset>
            </wp:positionH>
            <wp:positionV relativeFrom="paragraph">
              <wp:posOffset>74422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F2A8871" wp14:editId="0C73C40F">
                <wp:simplePos x="0" y="0"/>
                <wp:positionH relativeFrom="column">
                  <wp:posOffset>274320</wp:posOffset>
                </wp:positionH>
                <wp:positionV relativeFrom="paragraph">
                  <wp:posOffset>1009650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E99491" id="Straight Connector 228" o:spid="_x0000_s1026" style="position:absolute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79.5pt" to="344.25pt,79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" strokecolor="#c10230" strokeweight=".5pt">
                <w10:wrap type="through"/>
              </v:line>
            </w:pict>
          </mc:Fallback>
        </mc:AlternateContent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6F93272" wp14:editId="24E923D4">
                <wp:simplePos x="0" y="0"/>
                <wp:positionH relativeFrom="column">
                  <wp:posOffset>4617720</wp:posOffset>
                </wp:positionH>
                <wp:positionV relativeFrom="paragraph">
                  <wp:posOffset>1009650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FB31F6" id="Straight Connector 229" o:spid="_x0000_s1026" style="position:absolute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79.5pt" to="545pt,79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" strokecolor="#c10230" strokeweight=".5pt">
                <w10:wrap type="through"/>
              </v:line>
            </w:pict>
          </mc:Fallback>
        </mc:AlternateContent>
      </w:r>
    </w:p>
    <w:p w14:paraId="55A4BEE8" w14:textId="403F750E" w:rsidR="00794312" w:rsidRDefault="00794312" w:rsidP="004E7C8D"/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66E93" w14:textId="77777777" w:rsidR="00BA41EF" w:rsidRDefault="00BA41EF" w:rsidP="00233FF0">
      <w:r>
        <w:separator/>
      </w:r>
    </w:p>
  </w:endnote>
  <w:endnote w:type="continuationSeparator" w:id="0">
    <w:p w14:paraId="48050463" w14:textId="77777777" w:rsidR="00BA41EF" w:rsidRDefault="00BA41EF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6F760E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C27DDF" wp14:editId="40390050">
          <wp:simplePos x="0" y="0"/>
          <wp:positionH relativeFrom="margin">
            <wp:posOffset>272143</wp:posOffset>
          </wp:positionH>
          <wp:positionV relativeFrom="paragraph">
            <wp:posOffset>-87549</wp:posOffset>
          </wp:positionV>
          <wp:extent cx="6766558" cy="420520"/>
          <wp:effectExtent l="0" t="0" r="3175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58" cy="420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80389" w14:textId="77777777" w:rsidR="00BA41EF" w:rsidRDefault="00BA41EF" w:rsidP="00233FF0">
      <w:r>
        <w:separator/>
      </w:r>
    </w:p>
  </w:footnote>
  <w:footnote w:type="continuationSeparator" w:id="0">
    <w:p w14:paraId="5E2EFB15" w14:textId="77777777" w:rsidR="00BA41EF" w:rsidRDefault="00BA41EF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07BEF1" wp14:editId="2BC21350">
          <wp:simplePos x="0" y="0"/>
          <wp:positionH relativeFrom="margin">
            <wp:posOffset>272143</wp:posOffset>
          </wp:positionH>
          <wp:positionV relativeFrom="paragraph">
            <wp:posOffset>24153</wp:posOffset>
          </wp:positionV>
          <wp:extent cx="6766560" cy="1123598"/>
          <wp:effectExtent l="0" t="0" r="254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11235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54" type="#_x0000_t75" style="width:176.3pt;height:176.3pt" o:bullet="t">
        <v:imagedata r:id="rId1" o:title="P-03-checkmark"/>
      </v:shape>
    </w:pict>
  </w:numPicBullet>
  <w:numPicBullet w:numPicBulletId="1">
    <w:pict>
      <v:shape id="_x0000_i1355" type="#_x0000_t75" style="width:315.8pt;height:315.8pt" o:bullet="t">
        <v:imagedata r:id="rId2" o:title="FieldDay_Bullet-01"/>
      </v:shape>
    </w:pict>
  </w:numPicBullet>
  <w:abstractNum w:abstractNumId="0" w15:restartNumberingAfterBreak="0">
    <w:nsid w:val="059D1B1D"/>
    <w:multiLevelType w:val="hybridMultilevel"/>
    <w:tmpl w:val="CAB050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AD3822"/>
    <w:multiLevelType w:val="multilevel"/>
    <w:tmpl w:val="D11000E0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4700F"/>
    <w:multiLevelType w:val="hybridMultilevel"/>
    <w:tmpl w:val="5680C72C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C73C84"/>
    <w:multiLevelType w:val="hybridMultilevel"/>
    <w:tmpl w:val="078E18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1322F4"/>
    <w:multiLevelType w:val="hybridMultilevel"/>
    <w:tmpl w:val="4650CE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2D3E71"/>
    <w:multiLevelType w:val="hybridMultilevel"/>
    <w:tmpl w:val="98881B3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B56DA"/>
    <w:multiLevelType w:val="hybridMultilevel"/>
    <w:tmpl w:val="47CE0D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D62BF1"/>
    <w:multiLevelType w:val="hybridMultilevel"/>
    <w:tmpl w:val="AB1272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0"/>
  </w:num>
  <w:num w:numId="3">
    <w:abstractNumId w:val="12"/>
  </w:num>
  <w:num w:numId="4">
    <w:abstractNumId w:val="32"/>
  </w:num>
  <w:num w:numId="5">
    <w:abstractNumId w:val="11"/>
  </w:num>
  <w:num w:numId="6">
    <w:abstractNumId w:val="35"/>
  </w:num>
  <w:num w:numId="7">
    <w:abstractNumId w:val="38"/>
  </w:num>
  <w:num w:numId="8">
    <w:abstractNumId w:val="6"/>
  </w:num>
  <w:num w:numId="9">
    <w:abstractNumId w:val="7"/>
  </w:num>
  <w:num w:numId="10">
    <w:abstractNumId w:val="34"/>
  </w:num>
  <w:num w:numId="11">
    <w:abstractNumId w:val="3"/>
  </w:num>
  <w:num w:numId="12">
    <w:abstractNumId w:val="27"/>
  </w:num>
  <w:num w:numId="13">
    <w:abstractNumId w:val="4"/>
  </w:num>
  <w:num w:numId="14">
    <w:abstractNumId w:val="26"/>
  </w:num>
  <w:num w:numId="15">
    <w:abstractNumId w:val="39"/>
  </w:num>
  <w:num w:numId="16">
    <w:abstractNumId w:val="8"/>
  </w:num>
  <w:num w:numId="17">
    <w:abstractNumId w:val="29"/>
  </w:num>
  <w:num w:numId="18">
    <w:abstractNumId w:val="15"/>
  </w:num>
  <w:num w:numId="19">
    <w:abstractNumId w:val="20"/>
  </w:num>
  <w:num w:numId="20">
    <w:abstractNumId w:val="17"/>
  </w:num>
  <w:num w:numId="21">
    <w:abstractNumId w:val="31"/>
  </w:num>
  <w:num w:numId="22">
    <w:abstractNumId w:val="23"/>
  </w:num>
  <w:num w:numId="23">
    <w:abstractNumId w:val="37"/>
  </w:num>
  <w:num w:numId="24">
    <w:abstractNumId w:val="19"/>
  </w:num>
  <w:num w:numId="25">
    <w:abstractNumId w:val="40"/>
  </w:num>
  <w:num w:numId="26">
    <w:abstractNumId w:val="21"/>
  </w:num>
  <w:num w:numId="27">
    <w:abstractNumId w:val="24"/>
  </w:num>
  <w:num w:numId="28">
    <w:abstractNumId w:val="28"/>
  </w:num>
  <w:num w:numId="29">
    <w:abstractNumId w:val="2"/>
  </w:num>
  <w:num w:numId="30">
    <w:abstractNumId w:val="9"/>
  </w:num>
  <w:num w:numId="31">
    <w:abstractNumId w:val="1"/>
  </w:num>
  <w:num w:numId="32">
    <w:abstractNumId w:val="13"/>
  </w:num>
  <w:num w:numId="33">
    <w:abstractNumId w:val="30"/>
  </w:num>
  <w:num w:numId="34">
    <w:abstractNumId w:val="18"/>
  </w:num>
  <w:num w:numId="35">
    <w:abstractNumId w:val="22"/>
  </w:num>
  <w:num w:numId="36">
    <w:abstractNumId w:val="16"/>
  </w:num>
  <w:num w:numId="37">
    <w:abstractNumId w:val="33"/>
  </w:num>
  <w:num w:numId="38">
    <w:abstractNumId w:val="5"/>
  </w:num>
  <w:num w:numId="39">
    <w:abstractNumId w:val="36"/>
  </w:num>
  <w:num w:numId="40">
    <w:abstractNumId w:val="14"/>
  </w:num>
  <w:num w:numId="41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1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NDe1NDc2MDYxszBT0lEKTi0uzszPAykwrAUAm8kFsiwAAAA="/>
  </w:docVars>
  <w:rsids>
    <w:rsidRoot w:val="00233FF0"/>
    <w:rsid w:val="00012409"/>
    <w:rsid w:val="0009373C"/>
    <w:rsid w:val="000A737D"/>
    <w:rsid w:val="000C0812"/>
    <w:rsid w:val="000C18FE"/>
    <w:rsid w:val="00124B81"/>
    <w:rsid w:val="00127ABE"/>
    <w:rsid w:val="00155F29"/>
    <w:rsid w:val="001855BE"/>
    <w:rsid w:val="001A4745"/>
    <w:rsid w:val="001C2CF8"/>
    <w:rsid w:val="001D0659"/>
    <w:rsid w:val="001D18DD"/>
    <w:rsid w:val="001E345B"/>
    <w:rsid w:val="00202E69"/>
    <w:rsid w:val="00224491"/>
    <w:rsid w:val="002335BB"/>
    <w:rsid w:val="00233FF0"/>
    <w:rsid w:val="002418A4"/>
    <w:rsid w:val="002424D6"/>
    <w:rsid w:val="00276491"/>
    <w:rsid w:val="002E0D38"/>
    <w:rsid w:val="002E2F38"/>
    <w:rsid w:val="002E3B0C"/>
    <w:rsid w:val="00302CDF"/>
    <w:rsid w:val="00304D34"/>
    <w:rsid w:val="00340E7F"/>
    <w:rsid w:val="00357EAD"/>
    <w:rsid w:val="003A5C99"/>
    <w:rsid w:val="003D732B"/>
    <w:rsid w:val="003E2289"/>
    <w:rsid w:val="003F4B37"/>
    <w:rsid w:val="004344F7"/>
    <w:rsid w:val="00437F5E"/>
    <w:rsid w:val="0047477A"/>
    <w:rsid w:val="004C2776"/>
    <w:rsid w:val="004D04E2"/>
    <w:rsid w:val="004D29DB"/>
    <w:rsid w:val="004E7C8D"/>
    <w:rsid w:val="004F4878"/>
    <w:rsid w:val="00500A82"/>
    <w:rsid w:val="00504D04"/>
    <w:rsid w:val="00520896"/>
    <w:rsid w:val="00525C27"/>
    <w:rsid w:val="005849E9"/>
    <w:rsid w:val="005B1AD3"/>
    <w:rsid w:val="005C76DF"/>
    <w:rsid w:val="005F7AF8"/>
    <w:rsid w:val="00605552"/>
    <w:rsid w:val="0061754E"/>
    <w:rsid w:val="00687DC6"/>
    <w:rsid w:val="006C2F8F"/>
    <w:rsid w:val="006D1118"/>
    <w:rsid w:val="006F760E"/>
    <w:rsid w:val="00712670"/>
    <w:rsid w:val="007223A1"/>
    <w:rsid w:val="007267AA"/>
    <w:rsid w:val="00771866"/>
    <w:rsid w:val="007736EB"/>
    <w:rsid w:val="007753CC"/>
    <w:rsid w:val="00794312"/>
    <w:rsid w:val="007A4780"/>
    <w:rsid w:val="007B5586"/>
    <w:rsid w:val="007C3E2F"/>
    <w:rsid w:val="007D2BA2"/>
    <w:rsid w:val="00881358"/>
    <w:rsid w:val="008901F1"/>
    <w:rsid w:val="00896D43"/>
    <w:rsid w:val="008E4DC2"/>
    <w:rsid w:val="008E6A07"/>
    <w:rsid w:val="008F51CF"/>
    <w:rsid w:val="00900B5F"/>
    <w:rsid w:val="009043A3"/>
    <w:rsid w:val="009179DC"/>
    <w:rsid w:val="00921521"/>
    <w:rsid w:val="0093184F"/>
    <w:rsid w:val="009324F4"/>
    <w:rsid w:val="009B3B7A"/>
    <w:rsid w:val="009C554A"/>
    <w:rsid w:val="00A013F6"/>
    <w:rsid w:val="00A63F85"/>
    <w:rsid w:val="00AA7BDF"/>
    <w:rsid w:val="00AC0D2B"/>
    <w:rsid w:val="00AD187D"/>
    <w:rsid w:val="00B114B7"/>
    <w:rsid w:val="00B45DA0"/>
    <w:rsid w:val="00B50B1A"/>
    <w:rsid w:val="00B55E54"/>
    <w:rsid w:val="00B709B2"/>
    <w:rsid w:val="00BA41EF"/>
    <w:rsid w:val="00BA70AB"/>
    <w:rsid w:val="00BB4621"/>
    <w:rsid w:val="00BB68CF"/>
    <w:rsid w:val="00BC12F1"/>
    <w:rsid w:val="00BC2074"/>
    <w:rsid w:val="00BE39A4"/>
    <w:rsid w:val="00BF7D20"/>
    <w:rsid w:val="00C104B0"/>
    <w:rsid w:val="00C24A98"/>
    <w:rsid w:val="00C83BBF"/>
    <w:rsid w:val="00C85F58"/>
    <w:rsid w:val="00CB28FB"/>
    <w:rsid w:val="00CC6EE8"/>
    <w:rsid w:val="00CF6436"/>
    <w:rsid w:val="00CF7831"/>
    <w:rsid w:val="00D46EDE"/>
    <w:rsid w:val="00D74908"/>
    <w:rsid w:val="00D74ECB"/>
    <w:rsid w:val="00D76DD3"/>
    <w:rsid w:val="00DE69CB"/>
    <w:rsid w:val="00E041A0"/>
    <w:rsid w:val="00E108E7"/>
    <w:rsid w:val="00E335F8"/>
    <w:rsid w:val="00E80D95"/>
    <w:rsid w:val="00E80F5F"/>
    <w:rsid w:val="00EA492D"/>
    <w:rsid w:val="00ED00BE"/>
    <w:rsid w:val="00EF11B7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64A5"/>
    <w:rsid w:val="00FC0455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8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BCA4287-7E6C-374D-98C0-016F3EEC9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7</cp:revision>
  <cp:lastPrinted>2015-01-22T20:49:00Z</cp:lastPrinted>
  <dcterms:created xsi:type="dcterms:W3CDTF">2018-04-26T12:11:00Z</dcterms:created>
  <dcterms:modified xsi:type="dcterms:W3CDTF">2022-03-27T14:43:00Z</dcterms:modified>
</cp:coreProperties>
</file>